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hat do you know about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888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99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%(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%(1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(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(7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%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(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%(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(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(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(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%(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(8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(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(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(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(1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(2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%(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4%(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(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(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%(2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(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3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(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%(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4%(6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(3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4%(1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(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158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otected Are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ourism attractio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Hunting are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Logging are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Other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6Z</dcterms:created>
  <dcterms:modified xsi:type="dcterms:W3CDTF">2023-12-12T19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